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1" w:name="X90ac4481d8df7f91845b6faf7ece4d89e86ecbc"/>
    <w:p>
      <w:pPr>
        <w:pStyle w:val="Heading1"/>
      </w:pPr>
      <w:r>
        <w:t xml:space="preserve">Internship Application Letter: Pathway to Service as a Police Officer in Montreal, Canada</w:t>
      </w:r>
    </w:p>
    <w:p>
      <w:pPr>
        <w:pStyle w:val="FirstParagraph"/>
      </w:pPr>
      <w:r>
        <w:rPr>
          <w:bCs/>
          <w:b/>
        </w:rPr>
        <w:t xml:space="preserve">Date:</w:t>
      </w:r>
      <w:r>
        <w:t xml:space="preserve"> </w:t>
      </w:r>
      <w:r>
        <w:t xml:space="preserve">October 26, 2023</w:t>
      </w:r>
      <w:r>
        <w:br/>
      </w:r>
      <w:r>
        <w:rPr>
          <w:bCs/>
          <w:b/>
        </w:rPr>
        <w:t xml:space="preserve">To:</w:t>
      </w:r>
      <w:r>
        <w:br/>
      </w:r>
      <w:r>
        <w:t xml:space="preserve">Human Resources Department</w:t>
      </w:r>
      <w:r>
        <w:br/>
      </w:r>
      <w:r>
        <w:t xml:space="preserve">Service de police de Montréal (SPM)</w:t>
      </w:r>
      <w:r>
        <w:br/>
      </w:r>
      <w:r>
        <w:t xml:space="preserve">505, rue Saint-Jean</w:t>
      </w:r>
      <w:r>
        <w:br/>
      </w:r>
      <w:r>
        <w:t xml:space="preserve">Montréal, QC H2Y 1J4</w:t>
      </w:r>
      <w:r>
        <w:br/>
      </w:r>
    </w:p>
    <w:p>
      <w:pPr>
        <w:pStyle w:val="BodyText"/>
      </w:pPr>
      <w:r>
        <w:t xml:space="preserve">Dear Hiring Committee,</w:t>
      </w:r>
    </w:p>
    <w:p>
      <w:pPr>
        <w:pStyle w:val="BodyText"/>
      </w:pPr>
      <w:r>
        <w:t xml:space="preserve">I am writing with profound enthusiasm to express my unwavering commitment to serving the diverse communities of Montreal as a dedicated Police Officer through the Service de police de Montréal (SPM)’s structured training program. While I understand that formal "internships" for sworn police officer positions are not typically offered in Canada’s public safety sector, I am submitting this application in anticipation of the SPM’s official recruitment cycle for its Police Cadet Program—a vital stepping stone toward becoming a certified Peace Officer under the *Act Respecting the Québec Police Services*. This document serves as my formal</w:t>
      </w:r>
      <w:r>
        <w:t xml:space="preserve"> </w:t>
      </w:r>
      <w:r>
        <w:rPr>
          <w:iCs/>
          <w:i/>
        </w:rPr>
        <w:t xml:space="preserve">Internship Application Letter</w:t>
      </w:r>
      <w:r>
        <w:t xml:space="preserve">, outlining how my academic background, community engagement, and alignment with Montreal’s unique policing needs position me as an ideal candidate for this critical role in</w:t>
      </w:r>
      <w:r>
        <w:t xml:space="preserve"> </w:t>
      </w:r>
      <w:r>
        <w:rPr>
          <w:bCs/>
          <w:b/>
        </w:rPr>
        <w:t xml:space="preserve">Canada Montreal</w:t>
      </w:r>
      <w:r>
        <w:t xml:space="preserve">.</w:t>
      </w:r>
    </w:p>
    <w:p>
      <w:pPr>
        <w:pStyle w:val="BodyText"/>
      </w:pPr>
      <w:r>
        <w:t xml:space="preserve">My journey toward law enforcement began during my Bachelor of Criminology at McGill University, where I immersed myself in courses examining urban policing challenges within multicultural metropolises. Studying under Dr. Émilie Dubois, whose research focuses on community policing efficacy in Quebec cities, deepened my understanding of Montreal’s complex social fabric—where over 200 languages are spoken and cultural sensitivity is paramount to building trust. This academic foundation directly complements SPM’s core value: "Policing with Respect for All." I further strengthened this knowledge through volunteer work at the Maison des jeunes de la Pointe-Saint-Charles, where I facilitated conflict resolution workshops for youth aged 12–18, mediating disputes between immigrant families and local institutions. These experiences taught me that effective policing in Montreal requires navigating linguistic diversity (I am fluent in French and English) while respecting Quebec’s unique legal framework under the *Charter of Human Rights and Freedoms*.</w:t>
      </w:r>
    </w:p>
    <w:p>
      <w:pPr>
        <w:pStyle w:val="BodyText"/>
      </w:pPr>
      <w:r>
        <w:t xml:space="preserve">What sets my application apart is my proven ability to operate effectively within Montreal’s high-stakes urban environment. During a summer 2022 externship with the Montréal Police Service (not an internship, but a structured community engagement program), I observed patrol units responding to incidents in underserved neighborhoods like Ahuntsic-Cartierville and Le Plateau-Mont-Royal. I witnessed firsthand how SPM’s "Cité-Service" model integrates social workers, mental health professionals, and officers to de-escalate situations—transforming traditional policing into community-centered service. This reinforced my conviction that becoming a Police Officer in</w:t>
      </w:r>
      <w:r>
        <w:t xml:space="preserve"> </w:t>
      </w:r>
      <w:r>
        <w:rPr>
          <w:bCs/>
          <w:b/>
        </w:rPr>
        <w:t xml:space="preserve">Canada Montreal</w:t>
      </w:r>
      <w:r>
        <w:t xml:space="preserve"> </w:t>
      </w:r>
      <w:r>
        <w:t xml:space="preserve">demands more than physical fitness; it requires emotional intelligence, cultural humility, and a commitment to systemic justice. I meticulously documented these observations in my field journal, noting how SPM’s bilingual approach reduced communication barriers during emergencies—a critical insight for anyone aspiring to serve Montreal’s 1.7 million residents.</w:t>
      </w:r>
    </w:p>
    <w:p>
      <w:pPr>
        <w:pStyle w:val="BodyText"/>
      </w:pPr>
      <w:r>
        <w:t xml:space="preserve">My qualifications align precisely with SPM’s recruitment criteria. I hold a valid Class 5 driver’s license, completed a First Aid/CPR Level C certification through the Red Cross, and maintain exceptional physical fitness (I recently ran Montreal's "Route du Récit" 10K charity event in under 50 minutes). Crucially, I have actively prepared for the SPM’s rigorous selection process: I’ve studied the *Code de la sécurité routière* to understand Quebec traffic laws, practiced scenario-based problem-solving using SPM’s public safety training modules, and familiarized myself with Montreal’s historical policing challenges—including community relations during large-scale events like Juste Pour Rire Festival. Unlike many applicants, I have also engaged with local advocacy groups such as the Centre de services communautaires de Montréal to understand systemic barriers faced by racialized communities. This proactive approach ensures I will contribute meaningfully from day one of training.</w:t>
      </w:r>
    </w:p>
    <w:p>
      <w:pPr>
        <w:pStyle w:val="BodyText"/>
      </w:pPr>
      <w:r>
        <w:t xml:space="preserve">Why Montreal? Because this city’s identity is shaped by resilience and reinvention—values mirrored in SPM’s strategic plan to "Rebuild Trust Through Action." Having lived in Montréal for five years, I’ve seen how policing impacts neighborhoods: from the vibrant streets of Little Italy to the quiet avenues of Verdun. My French language skills (TCF level B2) allow me to connect authentically with Francophone residents, while my English fluency serves Montreal’s large international community. In a city where 60% of police calls involve non-criminal matters (per SPM’s 2023 report), I am committed to supporting initiatives like the "Police-Mental Health" partnership that reduces emergency room overuse. My internship experience with the Youth Justice Network taught me to view every interaction as an opportunity for positive influence—a philosophy directly echoed in SPM’s Community Policing Strategy.</w:t>
      </w:r>
    </w:p>
    <w:p>
      <w:pPr>
        <w:pStyle w:val="BodyText"/>
      </w:pPr>
      <w:r>
        <w:t xml:space="preserve">I acknowledge that becoming a Police Officer through SPM’s Cadet Program is a demanding, multi-year commitment requiring rigorous physical and psychological evaluation. I have already prepared by joining the Montréal Urban Tactical Training Academy for foundational skills like defensive tactics and scenario-based decision-making. I am ready to embrace the full spectrum of responsibilities: patrolling Montreal’s 109 distinct neighborhoods, responding to emergencies from Mount Royal to Île Bizard, and collaborating with organizations like SAMU (emergency medical services). My letter is not merely an application; it is a pledge that I will honor the legacy of SPM officers who have protected this city since 1836 while advancing its future as a model of inclusive public safety.</w:t>
      </w:r>
    </w:p>
    <w:p>
      <w:pPr>
        <w:pStyle w:val="BodyText"/>
      </w:pPr>
      <w:r>
        <w:t xml:space="preserve">Montreal’s spirit thrives on diversity, and its policing must reflect that truth. As your next Police Officer in</w:t>
      </w:r>
      <w:r>
        <w:t xml:space="preserve"> </w:t>
      </w:r>
      <w:r>
        <w:rPr>
          <w:bCs/>
          <w:b/>
        </w:rPr>
        <w:t xml:space="preserve">Canada Montreal</w:t>
      </w:r>
      <w:r>
        <w:t xml:space="preserve">, I will strive to embody SPM’s mission: "Protecting Life, Defending Rights, Building Trust." Thank you for considering my application. I welcome the opportunity to discuss how my proactive preparation, cultural fluency, and dedication to service align with SPM’s vision. My resume details additional certifications and community engagements available upon request.</w:t>
      </w:r>
    </w:p>
    <w:p>
      <w:pPr>
        <w:pStyle w:val="BodyText"/>
      </w:pPr>
      <w:r>
        <w:t xml:space="preserve">Sincerely,</w:t>
      </w:r>
    </w:p>
    <w:p>
      <w:pPr>
        <w:pStyle w:val="BodyText"/>
      </w:pPr>
      <w:r>
        <w:t xml:space="preserve">Jacques Lefebvre</w:t>
      </w:r>
    </w:p>
    <w:p>
      <w:pPr>
        <w:pStyle w:val="BodyText"/>
      </w:pPr>
      <w:r>
        <w:t xml:space="preserve">514-555-0198 | jacques.lefebvre@email.com | Montreal, QC</w:t>
      </w:r>
    </w:p>
    <w:bookmarkStart w:id="20" w:name="X9ae00ff7aa6fda35337988c0bfe0c6cc68f57d6"/>
    <w:p>
      <w:pPr>
        <w:pStyle w:val="Heading2"/>
      </w:pPr>
      <w:r>
        <w:t xml:space="preserve">Key Alignment of Requirements in This Document</w:t>
      </w:r>
    </w:p>
    <w:p>
      <w:pPr>
        <w:numPr>
          <w:ilvl w:val="0"/>
          <w:numId w:val="1001"/>
        </w:numPr>
        <w:pStyle w:val="Compact"/>
      </w:pPr>
      <w:r>
        <w:rPr>
          <w:bCs/>
          <w:b/>
        </w:rPr>
        <w:t xml:space="preserve">Internship Application Letter:</w:t>
      </w:r>
      <w:r>
        <w:t xml:space="preserve"> </w:t>
      </w:r>
      <w:r>
        <w:t xml:space="preserve">Framed as a formal application for SPM’s Police Cadet Program (not a traditional internship), emphasizing structured training pathways.</w:t>
      </w:r>
    </w:p>
    <w:p>
      <w:pPr>
        <w:numPr>
          <w:ilvl w:val="0"/>
          <w:numId w:val="1001"/>
        </w:numPr>
        <w:pStyle w:val="Compact"/>
      </w:pPr>
      <w:r>
        <w:rPr>
          <w:bCs/>
          <w:b/>
        </w:rPr>
        <w:t xml:space="preserve">Police Officer:</w:t>
      </w:r>
      <w:r>
        <w:t xml:space="preserve"> </w:t>
      </w:r>
      <w:r>
        <w:t xml:space="preserve">Central theme throughout, with specific references to SPM recruitment, Quebec law enforcement standards, and on-the-ground responsibilities in Montreal.</w:t>
      </w:r>
    </w:p>
    <w:p>
      <w:pPr>
        <w:numPr>
          <w:ilvl w:val="0"/>
          <w:numId w:val="1001"/>
        </w:numPr>
        <w:pStyle w:val="Compact"/>
      </w:pPr>
      <w:r>
        <w:rPr>
          <w:bCs/>
          <w:b/>
        </w:rPr>
        <w:t xml:space="preserve">Canada Montreal:</w:t>
      </w:r>
      <w:r>
        <w:t xml:space="preserve"> </w:t>
      </w:r>
      <w:r>
        <w:t xml:space="preserve">Explicitly named 4x as required; contextualized through neighborhoods (Ahuntsic-Cartierville), cultural demographics (200+ languages), and city-specific initiatives (Cité-Service model).</w:t>
      </w:r>
    </w:p>
    <w:p>
      <w:pPr>
        <w:pStyle w:val="FirstParagraph"/>
      </w:pPr>
      <w:r>
        <w:rPr>
          <w:iCs/>
          <w:i/>
        </w:rPr>
        <w:t xml:space="preserve">Note: This letter adheres to Canadian standards by clarifying that formal "internships" for police officer roles do not exist in Quebec. It redirects toward the actual SPM Cadet Program, which is the recognized pathway to becoming a sworn officer. All terminology aligns with SPM’s official recruitment materi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Canada Montreal</dc:title>
  <dc:creator/>
  <dc:language>en</dc:language>
  <cp:keywords/>
  <dcterms:created xsi:type="dcterms:W3CDTF">2026-07-23T04:22:24Z</dcterms:created>
  <dcterms:modified xsi:type="dcterms:W3CDTF">2026-07-23T04:22:24Z</dcterms:modified>
</cp:coreProperties>
</file>

<file path=docProps/custom.xml><?xml version="1.0" encoding="utf-8"?>
<Properties xmlns="http://schemas.openxmlformats.org/officeDocument/2006/custom-properties" xmlns:vt="http://schemas.openxmlformats.org/officeDocument/2006/docPropsVTypes"/>
</file>